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AF308" w14:textId="77777777" w:rsidR="00191A02" w:rsidRDefault="00382858">
      <w:pPr>
        <w:pStyle w:val="Title"/>
      </w:pPr>
      <w:r>
        <w:t>Numerical Analysis Qualifying Examination (January 2014)</w:t>
      </w:r>
    </w:p>
    <w:p w14:paraId="6E451CD6" w14:textId="77777777" w:rsidR="00191A02" w:rsidRDefault="00382858">
      <w:pPr>
        <w:pStyle w:val="BodyText"/>
      </w:pPr>
      <w:bookmarkStart w:id="0" w:name="Xcc10b681a298f5073f8377f4e95f31ce3d98284"/>
      <w:bookmarkStart w:id="1" w:name="main-content"/>
      <w:r>
        <w:t>Each problem carries the same weight. Please start each problem on a separate page and label each problem on each page. The time limit on this examination is three hours.</w:t>
      </w:r>
    </w:p>
    <w:p w14:paraId="6C702687" w14:textId="77777777" w:rsidR="00191A02" w:rsidRDefault="00382858">
      <w:pPr>
        <w:pStyle w:val="Heading2"/>
      </w:pPr>
      <w:bookmarkStart w:id="2" w:name="problems"/>
      <w:r>
        <w:t>Problems</w:t>
      </w:r>
    </w:p>
    <w:p w14:paraId="2582F71D" w14:textId="77777777" w:rsidR="00191A02" w:rsidRDefault="00382858">
      <w:pPr>
        <w:pStyle w:val="Compact"/>
        <w:numPr>
          <w:ilvl w:val="0"/>
          <w:numId w:val="2"/>
        </w:numPr>
      </w:pPr>
      <w:r>
        <w:t xml:space="preserve">Giv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find the LU-factorization of th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×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Vandermonde matrix </w:t>
      </w:r>
      <m:oMath>
        <m:r>
          <w:rPr>
            <w:rFonts w:ascii="Cambria Math" w:hAnsi="Cambria Math"/>
          </w:rPr>
          <m:t>V</m:t>
        </m:r>
      </m:oMath>
      <w:r>
        <w:t xml:space="preserve"> with entr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</m:oMath>
      <w:r>
        <w:t xml:space="preserve">. It may be useful to exploit Newton's form for the polynomia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>
        <w:t xml:space="preserve"> interpolating a function </w:t>
      </w:r>
      <m:oMath>
        <m:r>
          <w:rPr>
            <w:rFonts w:ascii="Cambria Math" w:hAnsi="Cambria Math"/>
          </w:rPr>
          <m:t>f</m:t>
        </m:r>
      </m:oMath>
      <w:r>
        <w:t xml:space="preserve"> at the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, namely</w:t>
      </w:r>
    </w:p>
    <w:p w14:paraId="2C4EE6EF" w14:textId="77777777" w:rsidR="00191A02" w:rsidRDefault="0038285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+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f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⋯+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f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⋯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9FE18AB" w14:textId="77777777" w:rsidR="00191A02" w:rsidRDefault="00382858">
      <w:pPr>
        <w:pStyle w:val="Compact"/>
        <w:numPr>
          <w:ilvl w:val="0"/>
          <w:numId w:val="2"/>
        </w:numPr>
      </w:pPr>
      <w:r>
        <w:t>Use Householder reflections or Givens rotations to determine the QR-factorization of the matrix</w:t>
      </w:r>
    </w:p>
    <w:p w14:paraId="54053AA7" w14:textId="77777777" w:rsidR="00191A02" w:rsidRDefault="0038285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7A7ED09" w14:textId="77777777" w:rsidR="00191A02" w:rsidRDefault="00382858">
      <w:pPr>
        <w:pStyle w:val="Compact"/>
        <w:numPr>
          <w:ilvl w:val="0"/>
          <w:numId w:val="2"/>
        </w:numPr>
      </w:pPr>
      <w:r>
        <w:t xml:space="preserve">Apply two iterations of Jacobi method to the system of linear equations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, where</w:t>
      </w:r>
    </w:p>
    <w:p w14:paraId="303D6057" w14:textId="77777777" w:rsidR="00191A02" w:rsidRDefault="0038285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DA5BCED" w14:textId="77777777" w:rsidR="00191A02" w:rsidRDefault="00382858">
      <w:pPr>
        <w:pStyle w:val="Compact"/>
        <w:numPr>
          <w:ilvl w:val="0"/>
          <w:numId w:val="1"/>
        </w:numPr>
      </w:pPr>
      <w:r>
        <w:t>Does the iterative process converge for the input data given above?</w:t>
      </w:r>
    </w:p>
    <w:p w14:paraId="1A4DA957" w14:textId="77777777" w:rsidR="00191A02" w:rsidRDefault="00382858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symmetric positive definite matrix. Given </w:t>
      </w:r>
      <m:oMath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the steepest descent algorithm for solving </w:t>
      </w:r>
      <m:oMath>
        <m:r>
          <m:rPr>
            <m:sty m:val="bi"/>
          </m:rP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outputs the limit of a sequence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by</w:t>
      </w:r>
    </w:p>
    <w:p w14:paraId="30662EE5" w14:textId="77777777" w:rsidR="00191A02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where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cr m:val="double-struck"/>
              <m:sty m:val="p"/>
            </m:rPr>
            <w:rPr>
              <w:rFonts w:ascii="Cambria Math" w:hAnsi="Cambria Math"/>
            </w:rPr>
            <m:t>∈R</m:t>
          </m:r>
          <m:r>
            <m:rPr>
              <m:nor/>
            </m:rPr>
            <m:t xml:space="preserve"> and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nor/>
            </m:rPr>
            <m:t xml:space="preserve"> with </m:t>
          </m:r>
          <m:r>
            <m:rPr>
              <m:sty m:val="p"/>
            </m:rPr>
            <w:rPr>
              <w:rFonts w:ascii="Cambria Math" w:hAnsi="Cambria Math"/>
            </w:rPr>
            <m:t>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∥=</m:t>
          </m:r>
          <m:r>
            <w:rPr>
              <w:rFonts w:ascii="Cambria Math" w:hAnsi="Cambria Math"/>
            </w:rPr>
            <m:t>1</m:t>
          </m:r>
        </m:oMath>
      </m:oMathPara>
    </w:p>
    <w:p w14:paraId="5B21DB2F" w14:textId="77777777" w:rsidR="00191A02" w:rsidRDefault="00382858">
      <w:pPr>
        <w:pStyle w:val="Compact"/>
        <w:numPr>
          <w:ilvl w:val="0"/>
          <w:numId w:val="1"/>
        </w:numPr>
      </w:pPr>
      <w:r>
        <w:t xml:space="preserve">are chosen so that the quadratic form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⟨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⟩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⟨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decreases as much as possible at each iteration. Based on this rationale, derive expressions for the search dire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nd for the step siz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.</w:t>
      </w:r>
    </w:p>
    <w:p w14:paraId="3CE28BAB" w14:textId="77777777" w:rsidR="00191A02" w:rsidRDefault="00382858">
      <w:pPr>
        <w:pStyle w:val="Compact"/>
        <w:numPr>
          <w:ilvl w:val="0"/>
          <w:numId w:val="2"/>
        </w:numPr>
      </w:pPr>
      <w:r>
        <w:t>Given the three vectors</w:t>
      </w:r>
    </w:p>
    <w:p w14:paraId="5A14E0AF" w14:textId="77777777" w:rsidR="00191A02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DFC70F0" w14:textId="77777777" w:rsidR="00191A02" w:rsidRDefault="00382858">
      <w:pPr>
        <w:pStyle w:val="Compact"/>
        <w:numPr>
          <w:ilvl w:val="0"/>
          <w:numId w:val="1"/>
        </w:numPr>
      </w:pPr>
      <w:r>
        <w:t xml:space="preserve">find the representation of the vect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 as a linear combination</w:t>
      </w:r>
    </w:p>
    <w:p w14:paraId="08859F73" w14:textId="77777777" w:rsidR="00191A02" w:rsidRDefault="0038285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0942C6C9" w14:textId="77777777" w:rsidR="00191A02" w:rsidRDefault="00382858">
      <w:pPr>
        <w:pStyle w:val="Compact"/>
        <w:numPr>
          <w:ilvl w:val="0"/>
          <w:numId w:val="1"/>
        </w:numPr>
      </w:pPr>
      <w:r>
        <w:t xml:space="preserve">providing the minimum value f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.</w:t>
      </w:r>
    </w:p>
    <w:p w14:paraId="61D0D5D9" w14:textId="77777777" w:rsidR="00191A02" w:rsidRDefault="00382858">
      <w:pPr>
        <w:pStyle w:val="Compact"/>
        <w:numPr>
          <w:ilvl w:val="0"/>
          <w:numId w:val="2"/>
        </w:numPr>
      </w:pPr>
      <w:r>
        <w:t>Under which conditions does Olver's method</w:t>
      </w:r>
    </w:p>
    <w:p w14:paraId="23A8D4F4" w14:textId="77777777" w:rsidR="00191A02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″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1EFE566E" w14:textId="77777777" w:rsidR="00191A02" w:rsidRDefault="00382858">
      <w:pPr>
        <w:pStyle w:val="Compact"/>
        <w:numPr>
          <w:ilvl w:val="0"/>
          <w:numId w:val="1"/>
        </w:numPr>
      </w:pPr>
      <w:r>
        <w:lastRenderedPageBreak/>
        <w:t xml:space="preserve">provide cubic convergence when solv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? Establish the convergence under these conditions.</w:t>
      </w:r>
    </w:p>
    <w:p w14:paraId="1E467FDF" w14:textId="77777777" w:rsidR="00191A02" w:rsidRDefault="00382858">
      <w:pPr>
        <w:pStyle w:val="Compact"/>
        <w:numPr>
          <w:ilvl w:val="0"/>
          <w:numId w:val="2"/>
        </w:numPr>
      </w:pPr>
      <w:r>
        <w:t>Find the precision estimate for the numerical differentiation formula</w:t>
      </w:r>
    </w:p>
    <w:p w14:paraId="11A4538C" w14:textId="77777777" w:rsidR="00191A02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2</m:t>
              </m:r>
              <m:r>
                <w:rPr>
                  <w:rFonts w:ascii="Cambria Math" w:hAnsi="Cambria Math"/>
                </w:rPr>
                <m:t>h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8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8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825EAEA" w14:textId="77777777" w:rsidR="00191A02" w:rsidRDefault="00382858">
      <w:pPr>
        <w:pStyle w:val="Compact"/>
        <w:numPr>
          <w:ilvl w:val="0"/>
          <w:numId w:val="2"/>
        </w:numPr>
      </w:pPr>
      <w:r>
        <w:t xml:space="preserve">Find the quadrature formula with nodes </w:t>
      </w:r>
      <m:oMath>
        <m:r>
          <w:rPr>
            <w:rFonts w:ascii="Cambria Math" w:hAnsi="Cambria Math"/>
          </w:rPr>
          <m:t>0.2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75</m:t>
        </m:r>
      </m:oMath>
      <w:r>
        <w:t xml:space="preserve"> that is exact on polynomials of maximum order for the integral</w:t>
      </w:r>
    </w:p>
    <w:p w14:paraId="11B1F0AC" w14:textId="77777777" w:rsidR="00191A02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26AABE8" w14:textId="77777777" w:rsidR="00191A02" w:rsidRDefault="00382858">
      <w:pPr>
        <w:pStyle w:val="Compact"/>
        <w:numPr>
          <w:ilvl w:val="0"/>
          <w:numId w:val="1"/>
        </w:numPr>
      </w:pPr>
      <w:r>
        <w:t xml:space="preserve">What is this maximum order? What is the precision of this formula provided that the function </w:t>
      </w:r>
      <m:oMath>
        <m:r>
          <w:rPr>
            <w:rFonts w:ascii="Cambria Math" w:hAnsi="Cambria Math"/>
          </w:rPr>
          <m:t>f</m:t>
        </m:r>
      </m:oMath>
      <w:r>
        <w:t xml:space="preserve"> has an appropriate number of derivatives?</w:t>
      </w:r>
    </w:p>
    <w:p w14:paraId="0151D0AE" w14:textId="77777777" w:rsidR="00191A02" w:rsidRDefault="00382858">
      <w:pPr>
        <w:pStyle w:val="Compact"/>
        <w:numPr>
          <w:ilvl w:val="0"/>
          <w:numId w:val="2"/>
        </w:numPr>
      </w:pPr>
      <w:r>
        <w:t xml:space="preserve">Giv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establish the following expression for the approximation error of </w:t>
      </w:r>
      <m:oMath>
        <m:r>
          <w:rPr>
            <w:rFonts w:ascii="Cambria Math" w:hAnsi="Cambria Math"/>
          </w:rPr>
          <m:t>f</m:t>
        </m:r>
      </m:oMath>
      <w:r>
        <w:t xml:space="preserve"> by the polynomial </w:t>
      </w:r>
      <m:oMath>
        <m:r>
          <w:rPr>
            <w:rFonts w:ascii="Cambria Math" w:hAnsi="Cambria Math"/>
          </w:rPr>
          <m:t>p</m:t>
        </m:r>
      </m:oMath>
      <w:r>
        <w:t xml:space="preserve">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>
        <w:t xml:space="preserve"> interpolating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: for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there exists </w:t>
      </w:r>
      <m:oMath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</w:t>
      </w:r>
    </w:p>
    <w:p w14:paraId="3ABF5E2E" w14:textId="77777777" w:rsidR="00191A02" w:rsidRDefault="0038285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!</m:t>
              </m:r>
            </m:den>
          </m:f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5A8CE2AD" w14:textId="77777777" w:rsidR="00191A02" w:rsidRDefault="00382858">
      <w:pPr>
        <w:pStyle w:val="Compact"/>
        <w:numPr>
          <w:ilvl w:val="0"/>
          <w:numId w:val="2"/>
        </w:numPr>
      </w:pPr>
      <w:r>
        <w:t xml:space="preserve">For the differential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derive the third order Runge-Kutta formula</w:t>
      </w:r>
    </w:p>
    <w:p w14:paraId="69E0F597" w14:textId="77777777" w:rsidR="00191A02" w:rsidRDefault="0038285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</m:oMath>
      </m:oMathPara>
    </w:p>
    <w:p w14:paraId="763A8D86" w14:textId="77777777" w:rsidR="00191A02" w:rsidRDefault="00382858">
      <w:pPr>
        <w:pStyle w:val="Compact"/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5</m:t>
            </m:r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5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75</m:t>
            </m:r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75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.</w:t>
      </w:r>
      <w:bookmarkEnd w:id="0"/>
      <w:bookmarkEnd w:id="1"/>
      <w:bookmarkEnd w:id="2"/>
    </w:p>
    <w:sectPr w:rsidR="00191A0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6804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0E6ED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569194857">
    <w:abstractNumId w:val="0"/>
  </w:num>
  <w:num w:numId="2" w16cid:durableId="2821555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1A02"/>
    <w:rsid w:val="00057C29"/>
    <w:rsid w:val="00191A02"/>
    <w:rsid w:val="00382858"/>
    <w:rsid w:val="00537914"/>
    <w:rsid w:val="005447AD"/>
    <w:rsid w:val="0072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022D7"/>
  <w15:docId w15:val="{21031C41-5687-4169-8A2A-0145F8FA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2500</Characters>
  <Application>Microsoft Office Word</Application>
  <DocSecurity>0</DocSecurity>
  <Lines>49</Lines>
  <Paragraphs>31</Paragraphs>
  <ScaleCrop>false</ScaleCrop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ination (January 2014)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